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67C1" w:rsidRPr="004131E4" w:rsidRDefault="002B67C1" w:rsidP="002B67C1">
      <w:pPr>
        <w:jc w:val="center"/>
        <w:rPr>
          <w:b/>
          <w:sz w:val="40"/>
          <w:u w:val="single"/>
        </w:rPr>
      </w:pPr>
      <w:r w:rsidRPr="004131E4">
        <w:rPr>
          <w:b/>
          <w:sz w:val="40"/>
          <w:u w:val="single"/>
        </w:rPr>
        <w:t>Rough guide to your design</w:t>
      </w:r>
      <w:r w:rsidR="00081A5B" w:rsidRPr="004131E4">
        <w:rPr>
          <w:b/>
          <w:sz w:val="40"/>
          <w:u w:val="single"/>
        </w:rPr>
        <w:t xml:space="preserve"> plan</w:t>
      </w:r>
      <w:r w:rsidR="004131E4">
        <w:rPr>
          <w:b/>
          <w:sz w:val="40"/>
          <w:u w:val="single"/>
        </w:rPr>
        <w:t xml:space="preserve"> </w:t>
      </w:r>
      <w:r w:rsidR="009E25DE" w:rsidRPr="004131E4">
        <w:rPr>
          <w:b/>
          <w:sz w:val="40"/>
          <w:u w:val="single"/>
        </w:rPr>
        <w:t>(Task 1)</w:t>
      </w:r>
    </w:p>
    <w:p w:rsidR="004131E4" w:rsidRPr="004131E4" w:rsidRDefault="004131E4" w:rsidP="002B67C1">
      <w:pPr>
        <w:jc w:val="center"/>
        <w:rPr>
          <w:b/>
          <w:sz w:val="32"/>
        </w:rPr>
      </w:pPr>
      <w:r w:rsidRPr="004131E4">
        <w:rPr>
          <w:b/>
          <w:sz w:val="32"/>
        </w:rPr>
        <w:t xml:space="preserve">Submit plan for feedback: </w:t>
      </w:r>
      <w:r w:rsidR="001A1800">
        <w:rPr>
          <w:b/>
          <w:sz w:val="32"/>
        </w:rPr>
        <w:t>1</w:t>
      </w:r>
      <w:r w:rsidRPr="004131E4">
        <w:rPr>
          <w:b/>
          <w:sz w:val="32"/>
        </w:rPr>
        <w:t>/</w:t>
      </w:r>
      <w:r w:rsidR="001A1800">
        <w:rPr>
          <w:b/>
          <w:sz w:val="32"/>
        </w:rPr>
        <w:t>4/19</w:t>
      </w:r>
    </w:p>
    <w:p w:rsidR="002B67C1" w:rsidRPr="002B67C1" w:rsidRDefault="002B67C1" w:rsidP="00D53704">
      <w:pPr>
        <w:jc w:val="center"/>
        <w:rPr>
          <w:color w:val="FF0000"/>
          <w:sz w:val="24"/>
        </w:rPr>
      </w:pPr>
      <w:r w:rsidRPr="002B67C1">
        <w:rPr>
          <w:color w:val="FF0000"/>
          <w:sz w:val="24"/>
        </w:rPr>
        <w:t>Look back at your previous assignment. Anything you can reuse/help with the design plan?</w:t>
      </w:r>
      <w:r w:rsidR="00D53704">
        <w:rPr>
          <w:color w:val="FF0000"/>
          <w:sz w:val="24"/>
        </w:rPr>
        <w:t xml:space="preserve"> Justify your decisions and selections throughout.</w:t>
      </w:r>
    </w:p>
    <w:p w:rsidR="00ED74F0" w:rsidRPr="004B4463" w:rsidRDefault="002B67C1">
      <w:pPr>
        <w:rPr>
          <w:b/>
          <w:sz w:val="40"/>
        </w:rPr>
      </w:pPr>
      <w:r w:rsidRPr="004B4463">
        <w:rPr>
          <w:b/>
          <w:sz w:val="40"/>
        </w:rPr>
        <w:t>Things to include:</w:t>
      </w:r>
    </w:p>
    <w:p w:rsidR="00056C72" w:rsidRDefault="00056C72">
      <w:pPr>
        <w:rPr>
          <w:b/>
          <w:sz w:val="24"/>
        </w:rPr>
      </w:pPr>
      <w:r w:rsidRPr="00056C72">
        <w:rPr>
          <w:b/>
          <w:sz w:val="24"/>
        </w:rPr>
        <w:t>Installation</w:t>
      </w:r>
    </w:p>
    <w:p w:rsid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Outline </w:t>
      </w:r>
      <w:r w:rsidR="00053986">
        <w:rPr>
          <w:sz w:val="24"/>
        </w:rPr>
        <w:t xml:space="preserve">and select </w:t>
      </w:r>
      <w:r>
        <w:rPr>
          <w:sz w:val="24"/>
        </w:rPr>
        <w:t xml:space="preserve">all hardware, software (Could </w:t>
      </w:r>
      <w:r w:rsidR="00053986">
        <w:rPr>
          <w:sz w:val="24"/>
        </w:rPr>
        <w:t xml:space="preserve">also </w:t>
      </w:r>
      <w:r>
        <w:rPr>
          <w:sz w:val="24"/>
        </w:rPr>
        <w:t>include cabling) for the network. Reflect back to assignment 1.</w:t>
      </w:r>
      <w:r w:rsidR="00053986">
        <w:rPr>
          <w:sz w:val="24"/>
        </w:rPr>
        <w:t xml:space="preserve"> Infrastructure or standalone? Storage requirements?</w:t>
      </w:r>
      <w:r w:rsidR="00B2334F">
        <w:rPr>
          <w:sz w:val="24"/>
        </w:rPr>
        <w:t xml:space="preserve"> Which NOS will you use?</w:t>
      </w:r>
    </w:p>
    <w:p w:rsidR="00056C72" w:rsidRPr="007F6BFB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Include minimum specs of software needed</w:t>
      </w:r>
      <w:r>
        <w:rPr>
          <w:sz w:val="24"/>
        </w:rPr>
        <w:t xml:space="preserve"> and extra costs involved</w:t>
      </w:r>
      <w:r w:rsidR="00053986">
        <w:rPr>
          <w:sz w:val="24"/>
        </w:rPr>
        <w:t>.</w:t>
      </w:r>
    </w:p>
    <w:p w:rsid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Hardware specs and recommendations for upgrades including costs.</w:t>
      </w:r>
    </w:p>
    <w:p w:rsidR="00053986" w:rsidRDefault="00053986" w:rsidP="00056C7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Include existing hardware and software here along with items to be bought. </w:t>
      </w:r>
    </w:p>
    <w:p w:rsidR="00056C72" w:rsidRPr="00056C72" w:rsidRDefault="00056C72" w:rsidP="00071CE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Network Layout diagram – See next page for example – Ms Visio</w:t>
      </w:r>
      <w:r w:rsidR="00071CE2">
        <w:rPr>
          <w:sz w:val="24"/>
        </w:rPr>
        <w:t>/</w:t>
      </w:r>
      <w:r w:rsidR="00071CE2" w:rsidRPr="00071CE2">
        <w:rPr>
          <w:sz w:val="24"/>
        </w:rPr>
        <w:t>www.draw.io</w:t>
      </w:r>
      <w:r>
        <w:rPr>
          <w:sz w:val="24"/>
        </w:rPr>
        <w:t xml:space="preserve"> could be used</w:t>
      </w:r>
    </w:p>
    <w:p w:rsidR="00056C72" w:rsidRDefault="00056C72">
      <w:pPr>
        <w:rPr>
          <w:b/>
          <w:sz w:val="24"/>
        </w:rPr>
      </w:pPr>
      <w:r w:rsidRPr="00056C72">
        <w:rPr>
          <w:b/>
          <w:sz w:val="24"/>
        </w:rPr>
        <w:t>Service</w:t>
      </w:r>
    </w:p>
    <w:p w:rsidR="00056C72" w:rsidRP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What services need to be configured - DNS, DHCP, Active Directory, Printer services etc</w:t>
      </w:r>
      <w:r>
        <w:rPr>
          <w:sz w:val="24"/>
        </w:rPr>
        <w:t>. Why?</w:t>
      </w:r>
    </w:p>
    <w:p w:rsidR="002F2060" w:rsidRDefault="002F2060" w:rsidP="002F2060">
      <w:pPr>
        <w:rPr>
          <w:b/>
          <w:sz w:val="24"/>
        </w:rPr>
      </w:pPr>
      <w:r w:rsidRPr="00056C72">
        <w:rPr>
          <w:b/>
          <w:sz w:val="24"/>
        </w:rPr>
        <w:t>Naming system</w:t>
      </w:r>
    </w:p>
    <w:p w:rsidR="002F2060" w:rsidRDefault="002F2060" w:rsidP="002F2060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Domain name and local server name.</w:t>
      </w:r>
    </w:p>
    <w:p w:rsidR="002F2060" w:rsidRPr="00056C72" w:rsidRDefault="002F2060" w:rsidP="002F2060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User name and passwords for users</w:t>
      </w:r>
      <w:r>
        <w:rPr>
          <w:sz w:val="24"/>
        </w:rPr>
        <w:t xml:space="preserve">. </w:t>
      </w:r>
      <w:r w:rsidRPr="001A1800">
        <w:rPr>
          <w:sz w:val="24"/>
          <w:u w:val="single"/>
        </w:rPr>
        <w:t>Use a table</w:t>
      </w:r>
      <w:r>
        <w:rPr>
          <w:sz w:val="24"/>
        </w:rPr>
        <w:t>.</w:t>
      </w:r>
    </w:p>
    <w:p w:rsidR="002F2060" w:rsidRDefault="002F2060" w:rsidP="002F2060">
      <w:pPr>
        <w:rPr>
          <w:b/>
          <w:sz w:val="24"/>
        </w:rPr>
      </w:pPr>
      <w:r w:rsidRPr="00056C72">
        <w:rPr>
          <w:b/>
          <w:sz w:val="24"/>
        </w:rPr>
        <w:t xml:space="preserve">Addressing: method </w:t>
      </w:r>
      <w:proofErr w:type="spellStart"/>
      <w:r w:rsidRPr="00056C72">
        <w:rPr>
          <w:b/>
          <w:sz w:val="24"/>
        </w:rPr>
        <w:t>eg</w:t>
      </w:r>
      <w:proofErr w:type="spellEnd"/>
      <w:r w:rsidRPr="00056C72">
        <w:rPr>
          <w:b/>
          <w:sz w:val="24"/>
        </w:rPr>
        <w:t xml:space="preserve"> allocation of addresses for NOS services</w:t>
      </w:r>
    </w:p>
    <w:p w:rsidR="002F2060" w:rsidRPr="002F2060" w:rsidRDefault="002F2060" w:rsidP="002F2060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IP Address list for hardware.</w:t>
      </w:r>
    </w:p>
    <w:p w:rsidR="00056C72" w:rsidRDefault="00056C72">
      <w:pPr>
        <w:rPr>
          <w:b/>
          <w:sz w:val="24"/>
        </w:rPr>
      </w:pPr>
      <w:r w:rsidRPr="00056C72">
        <w:rPr>
          <w:b/>
          <w:sz w:val="24"/>
        </w:rPr>
        <w:t>Security</w:t>
      </w:r>
    </w:p>
    <w:p w:rsidR="00056C72" w:rsidRP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P</w:t>
      </w:r>
      <w:r w:rsidRPr="00056C72">
        <w:rPr>
          <w:sz w:val="24"/>
        </w:rPr>
        <w:t xml:space="preserve">olicy </w:t>
      </w:r>
      <w:proofErr w:type="spellStart"/>
      <w:r w:rsidRPr="00056C72">
        <w:rPr>
          <w:sz w:val="24"/>
        </w:rPr>
        <w:t>eg</w:t>
      </w:r>
      <w:proofErr w:type="spellEnd"/>
      <w:r w:rsidRPr="00056C72">
        <w:rPr>
          <w:sz w:val="24"/>
        </w:rPr>
        <w:t xml:space="preserve"> patch management, anti-viral management, access requirement</w:t>
      </w:r>
      <w:r w:rsidR="00DE64DB">
        <w:rPr>
          <w:sz w:val="24"/>
        </w:rPr>
        <w:t>/rights</w:t>
      </w:r>
      <w:r w:rsidRPr="00056C72">
        <w:rPr>
          <w:sz w:val="24"/>
        </w:rPr>
        <w:t>, administrative rights, authentication, password policy</w:t>
      </w:r>
      <w:r>
        <w:rPr>
          <w:sz w:val="24"/>
        </w:rPr>
        <w:t>.</w:t>
      </w:r>
    </w:p>
    <w:p w:rsid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Explain</w:t>
      </w:r>
      <w:r>
        <w:rPr>
          <w:sz w:val="24"/>
        </w:rPr>
        <w:t xml:space="preserve"> your</w:t>
      </w:r>
      <w:r w:rsidRPr="002B67C1">
        <w:rPr>
          <w:sz w:val="24"/>
        </w:rPr>
        <w:t xml:space="preserve"> intruder detection system </w:t>
      </w:r>
      <w:proofErr w:type="spellStart"/>
      <w:r w:rsidRPr="002B67C1">
        <w:rPr>
          <w:sz w:val="24"/>
        </w:rPr>
        <w:t>e.g</w:t>
      </w:r>
      <w:proofErr w:type="spellEnd"/>
      <w:r w:rsidRPr="002B67C1">
        <w:rPr>
          <w:sz w:val="24"/>
        </w:rPr>
        <w:t xml:space="preserve"> firewall</w:t>
      </w:r>
      <w:r w:rsidR="00053986">
        <w:rPr>
          <w:sz w:val="24"/>
        </w:rPr>
        <w:t xml:space="preserve"> with filers and rules, email monitoring, application and packet monitoring</w:t>
      </w:r>
    </w:p>
    <w:p w:rsid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Physical security(Server room access)</w:t>
      </w:r>
    </w:p>
    <w:p w:rsidR="00DE64DB" w:rsidRDefault="00DE64DB" w:rsidP="00DE64DB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Explain the router setup(Firewall, encrypted WI-FI</w:t>
      </w:r>
      <w:r>
        <w:rPr>
          <w:sz w:val="24"/>
        </w:rPr>
        <w:t>)</w:t>
      </w:r>
    </w:p>
    <w:p w:rsidR="00DE64DB" w:rsidRPr="00DE64DB" w:rsidRDefault="00DE64DB" w:rsidP="00DE64DB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Anti-Virus</w:t>
      </w:r>
    </w:p>
    <w:p w:rsidR="002F2060" w:rsidRDefault="002F2060">
      <w:pPr>
        <w:rPr>
          <w:b/>
          <w:sz w:val="24"/>
        </w:rPr>
      </w:pPr>
    </w:p>
    <w:p w:rsidR="00056C72" w:rsidRDefault="00056C72">
      <w:pPr>
        <w:rPr>
          <w:b/>
          <w:sz w:val="24"/>
        </w:rPr>
      </w:pPr>
      <w:r w:rsidRPr="00056C72">
        <w:rPr>
          <w:b/>
          <w:sz w:val="24"/>
        </w:rPr>
        <w:lastRenderedPageBreak/>
        <w:t>Disaster recovery</w:t>
      </w:r>
    </w:p>
    <w:p w:rsidR="00056C72" w:rsidRPr="00056C72" w:rsidRDefault="00056C72" w:rsidP="00056C72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Disaster recovery setup</w:t>
      </w:r>
      <w:r>
        <w:rPr>
          <w:sz w:val="24"/>
        </w:rPr>
        <w:t xml:space="preserve"> - </w:t>
      </w:r>
      <w:r w:rsidRPr="009E25DE">
        <w:rPr>
          <w:sz w:val="24"/>
        </w:rPr>
        <w:t>Devise a regular backup plan</w:t>
      </w:r>
      <w:r w:rsidR="00DE64DB">
        <w:rPr>
          <w:sz w:val="24"/>
        </w:rPr>
        <w:t>/methodology</w:t>
      </w:r>
      <w:r w:rsidRPr="009E25DE">
        <w:rPr>
          <w:sz w:val="24"/>
        </w:rPr>
        <w:t xml:space="preserve"> – where will this data be stored? How?</w:t>
      </w:r>
      <w:r w:rsidR="00DE64DB">
        <w:rPr>
          <w:sz w:val="24"/>
        </w:rPr>
        <w:t xml:space="preserve"> Backup-power supply? Off site management? How will you ensure high availability and fault tolerance.</w:t>
      </w:r>
    </w:p>
    <w:p w:rsidR="00DE64DB" w:rsidRPr="00DE64DB" w:rsidRDefault="006C505B" w:rsidP="00DE64DB">
      <w:pPr>
        <w:pStyle w:val="ListParagraph"/>
        <w:numPr>
          <w:ilvl w:val="0"/>
          <w:numId w:val="1"/>
        </w:numPr>
        <w:rPr>
          <w:sz w:val="24"/>
        </w:rPr>
      </w:pPr>
      <w:r w:rsidRPr="002B67C1">
        <w:rPr>
          <w:sz w:val="24"/>
        </w:rPr>
        <w:t>Backup Software?</w:t>
      </w:r>
      <w:r w:rsidR="006F538D">
        <w:rPr>
          <w:sz w:val="24"/>
        </w:rPr>
        <w:t xml:space="preserve"> (</w:t>
      </w:r>
      <w:proofErr w:type="spellStart"/>
      <w:r w:rsidR="006F538D">
        <w:rPr>
          <w:sz w:val="24"/>
        </w:rPr>
        <w:t>e.g</w:t>
      </w:r>
      <w:proofErr w:type="spellEnd"/>
      <w:r w:rsidR="006F538D">
        <w:rPr>
          <w:sz w:val="24"/>
        </w:rPr>
        <w:t xml:space="preserve"> Windows Server Backup, Acronis</w:t>
      </w:r>
      <w:r w:rsidR="00C341B7">
        <w:rPr>
          <w:sz w:val="24"/>
        </w:rPr>
        <w:t>. Which and why.</w:t>
      </w:r>
      <w:r w:rsidR="006F538D">
        <w:rPr>
          <w:sz w:val="24"/>
        </w:rPr>
        <w:t>)</w:t>
      </w:r>
    </w:p>
    <w:p w:rsidR="0059477E" w:rsidRPr="001A1800" w:rsidRDefault="0059477E">
      <w:pPr>
        <w:rPr>
          <w:b/>
          <w:sz w:val="40"/>
        </w:rPr>
      </w:pPr>
      <w:r w:rsidRPr="001A1800">
        <w:rPr>
          <w:b/>
          <w:sz w:val="40"/>
        </w:rPr>
        <w:t>Security Policies &amp; Procedures to consider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Password(timeout, requirements, history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Security(Group policy, CCTV, guards, check points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Vetting (DBS, CRB, references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Physical protection (Doors &amp; locks)</w:t>
      </w:r>
    </w:p>
    <w:p w:rsidR="00AE0CD4" w:rsidRPr="001A1800" w:rsidRDefault="00D77AC1" w:rsidP="001A1800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Encryption(</w:t>
      </w:r>
      <w:proofErr w:type="spellStart"/>
      <w:r>
        <w:rPr>
          <w:sz w:val="24"/>
        </w:rPr>
        <w:t>Bitlocker</w:t>
      </w:r>
      <w:proofErr w:type="spellEnd"/>
      <w:r>
        <w:rPr>
          <w:sz w:val="24"/>
        </w:rPr>
        <w:t xml:space="preserve"> etc</w:t>
      </w:r>
      <w:bookmarkStart w:id="0" w:name="_GoBack"/>
      <w:bookmarkEnd w:id="0"/>
      <w:r w:rsidR="001A1800" w:rsidRPr="001A1800">
        <w:rPr>
          <w:sz w:val="24"/>
        </w:rPr>
        <w:t>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Timeout(Session, PC, User account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User roles (Admin, non-admin, restricted admin, guest)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Backup &amp; Data evacuation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Data protection act, GDPR</w:t>
      </w:r>
    </w:p>
    <w:p w:rsidR="00AE0CD4" w:rsidRPr="001A1800" w:rsidRDefault="001A1800" w:rsidP="001A1800">
      <w:pPr>
        <w:pStyle w:val="ListParagraph"/>
        <w:numPr>
          <w:ilvl w:val="0"/>
          <w:numId w:val="1"/>
        </w:numPr>
        <w:rPr>
          <w:sz w:val="24"/>
        </w:rPr>
      </w:pPr>
      <w:r w:rsidRPr="001A1800">
        <w:rPr>
          <w:sz w:val="24"/>
        </w:rPr>
        <w:t>Two factor Authentication (Software, hardware, physical)</w:t>
      </w:r>
    </w:p>
    <w:p w:rsidR="0059477E" w:rsidRDefault="0059477E">
      <w:pPr>
        <w:rPr>
          <w:b/>
          <w:sz w:val="24"/>
        </w:rPr>
      </w:pPr>
    </w:p>
    <w:p w:rsidR="009E25DE" w:rsidRPr="001A1800" w:rsidRDefault="00EA78F1">
      <w:pPr>
        <w:rPr>
          <w:b/>
          <w:sz w:val="40"/>
        </w:rPr>
      </w:pPr>
      <w:r w:rsidRPr="001A1800">
        <w:rPr>
          <w:b/>
          <w:sz w:val="40"/>
        </w:rPr>
        <w:t>Current network 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6081" w:rsidTr="00A46081">
        <w:tc>
          <w:tcPr>
            <w:tcW w:w="4508" w:type="dxa"/>
          </w:tcPr>
          <w:p w:rsidR="00A46081" w:rsidRPr="00A46081" w:rsidRDefault="00A46081" w:rsidP="00A46081">
            <w:pPr>
              <w:rPr>
                <w:b/>
              </w:rPr>
            </w:pPr>
            <w:r w:rsidRPr="00A46081">
              <w:rPr>
                <w:b/>
              </w:rPr>
              <w:t>Old server with no NOS installed:</w:t>
            </w:r>
          </w:p>
          <w:p w:rsidR="00A46081" w:rsidRDefault="00A46081" w:rsidP="00A46081"/>
          <w:p w:rsidR="00A46081" w:rsidRPr="004131E4" w:rsidRDefault="00A46081">
            <w:r>
              <w:t>Processor: Core 2 Duo</w:t>
            </w:r>
            <w:r>
              <w:br/>
            </w:r>
            <w:proofErr w:type="spellStart"/>
            <w:r>
              <w:t>Hardrive</w:t>
            </w:r>
            <w:proofErr w:type="spellEnd"/>
            <w:r>
              <w:t>: 500GB HDD</w:t>
            </w:r>
            <w:r>
              <w:br/>
              <w:t>RAM: 4GB</w:t>
            </w:r>
          </w:p>
        </w:tc>
        <w:tc>
          <w:tcPr>
            <w:tcW w:w="4508" w:type="dxa"/>
          </w:tcPr>
          <w:p w:rsidR="00A46081" w:rsidRDefault="00A46081" w:rsidP="00A46081">
            <w:pPr>
              <w:rPr>
                <w:b/>
              </w:rPr>
            </w:pPr>
            <w:r w:rsidRPr="00A46081">
              <w:rPr>
                <w:b/>
              </w:rPr>
              <w:t>8 Dell PC’s all running Windows 7:</w:t>
            </w:r>
          </w:p>
          <w:p w:rsidR="00A46081" w:rsidRPr="00A46081" w:rsidRDefault="00A46081" w:rsidP="00A46081">
            <w:pPr>
              <w:rPr>
                <w:b/>
              </w:rPr>
            </w:pPr>
          </w:p>
          <w:p w:rsidR="00A46081" w:rsidRPr="004131E4" w:rsidRDefault="00A46081">
            <w:r>
              <w:t>Processor: Core 2 Duo</w:t>
            </w:r>
            <w:r>
              <w:br/>
            </w:r>
            <w:proofErr w:type="spellStart"/>
            <w:r>
              <w:t>Hardrive</w:t>
            </w:r>
            <w:proofErr w:type="spellEnd"/>
            <w:r>
              <w:t>: 500GB HDD</w:t>
            </w:r>
            <w:r>
              <w:br/>
              <w:t>RAM: 2GB</w:t>
            </w:r>
          </w:p>
        </w:tc>
      </w:tr>
    </w:tbl>
    <w:p w:rsidR="00A46081" w:rsidRDefault="00A46081">
      <w:pPr>
        <w:rPr>
          <w:b/>
          <w:sz w:val="24"/>
        </w:rPr>
      </w:pPr>
    </w:p>
    <w:p w:rsidR="00056C72" w:rsidRDefault="00056C72">
      <w:pPr>
        <w:rPr>
          <w:b/>
          <w:sz w:val="24"/>
        </w:rPr>
      </w:pPr>
      <w:r>
        <w:rPr>
          <w:b/>
          <w:sz w:val="24"/>
        </w:rPr>
        <w:t>Other hardware:</w:t>
      </w:r>
    </w:p>
    <w:p w:rsidR="00056C72" w:rsidRDefault="00056C72">
      <w:pPr>
        <w:rPr>
          <w:sz w:val="24"/>
        </w:rPr>
      </w:pPr>
      <w:r w:rsidRPr="00DE64DB">
        <w:rPr>
          <w:sz w:val="24"/>
        </w:rPr>
        <w:t>Switch</w:t>
      </w:r>
      <w:r w:rsidRPr="00DE64DB">
        <w:rPr>
          <w:sz w:val="24"/>
        </w:rPr>
        <w:br/>
        <w:t>CAT 5 Cabling with patch panel</w:t>
      </w:r>
      <w:r w:rsidRPr="00DE64DB">
        <w:rPr>
          <w:sz w:val="24"/>
        </w:rPr>
        <w:br/>
        <w:t xml:space="preserve">Router (With </w:t>
      </w:r>
      <w:proofErr w:type="spellStart"/>
      <w:r w:rsidRPr="00DE64DB">
        <w:rPr>
          <w:sz w:val="24"/>
        </w:rPr>
        <w:t>WiFi</w:t>
      </w:r>
      <w:proofErr w:type="spellEnd"/>
      <w:r w:rsidRPr="00DE64DB">
        <w:rPr>
          <w:sz w:val="24"/>
        </w:rPr>
        <w:t>)</w:t>
      </w:r>
      <w:r w:rsidRPr="00DE64DB">
        <w:rPr>
          <w:sz w:val="24"/>
        </w:rPr>
        <w:br/>
        <w:t>Printer</w:t>
      </w:r>
    </w:p>
    <w:p w:rsidR="00E9115D" w:rsidRPr="00E9115D" w:rsidRDefault="00E9115D">
      <w:pPr>
        <w:rPr>
          <w:b/>
          <w:sz w:val="24"/>
        </w:rPr>
      </w:pPr>
      <w:r w:rsidRPr="00E9115D">
        <w:rPr>
          <w:b/>
          <w:sz w:val="24"/>
        </w:rPr>
        <w:t xml:space="preserve">See </w:t>
      </w:r>
      <w:r>
        <w:rPr>
          <w:b/>
          <w:sz w:val="24"/>
        </w:rPr>
        <w:t xml:space="preserve">assignment </w:t>
      </w:r>
      <w:r w:rsidRPr="00E9115D">
        <w:rPr>
          <w:b/>
          <w:sz w:val="24"/>
        </w:rPr>
        <w:t>scenario for software</w:t>
      </w:r>
    </w:p>
    <w:p w:rsidR="004131E4" w:rsidRDefault="00A46081">
      <w:pPr>
        <w:rPr>
          <w:sz w:val="24"/>
        </w:rPr>
      </w:pPr>
      <w:r w:rsidRPr="00A46081">
        <w:rPr>
          <w:b/>
          <w:sz w:val="24"/>
        </w:rPr>
        <w:t>Note:</w:t>
      </w:r>
      <w:r>
        <w:rPr>
          <w:sz w:val="24"/>
        </w:rPr>
        <w:t xml:space="preserve"> If upgrading or suggesting new hardware remember it is a small business</w:t>
      </w:r>
      <w:r w:rsidR="003C22F3">
        <w:rPr>
          <w:sz w:val="24"/>
        </w:rPr>
        <w:t xml:space="preserve"> </w:t>
      </w:r>
      <w:r>
        <w:rPr>
          <w:sz w:val="24"/>
        </w:rPr>
        <w:t>(consider value and need) and you must justify your selection.</w:t>
      </w:r>
    </w:p>
    <w:p w:rsidR="009E25DE" w:rsidRPr="009E25DE" w:rsidRDefault="00EC6A86" w:rsidP="002B67C1">
      <w:pPr>
        <w:rPr>
          <w:b/>
          <w:sz w:val="40"/>
        </w:rPr>
      </w:pPr>
      <w:r w:rsidRPr="009E25DE"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655955</wp:posOffset>
            </wp:positionV>
            <wp:extent cx="4208145" cy="6532880"/>
            <wp:effectExtent l="0" t="317" r="1587" b="1588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-5400000">
                      <a:off x="0" y="0"/>
                      <a:ext cx="4208145" cy="653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25DE" w:rsidRPr="009E25DE">
        <w:rPr>
          <w:b/>
          <w:sz w:val="40"/>
        </w:rPr>
        <w:t>Network Diagram Example</w:t>
      </w:r>
    </w:p>
    <w:p w:rsidR="00DE64DB" w:rsidRPr="00DE64DB" w:rsidRDefault="00DE64DB" w:rsidP="00DE64DB">
      <w:pPr>
        <w:ind w:left="360"/>
        <w:rPr>
          <w:sz w:val="24"/>
        </w:rPr>
      </w:pPr>
    </w:p>
    <w:p w:rsidR="009E25DE" w:rsidRPr="002B67C1" w:rsidRDefault="009E25DE" w:rsidP="00DE64DB">
      <w:pPr>
        <w:rPr>
          <w:sz w:val="24"/>
        </w:rPr>
      </w:pPr>
    </w:p>
    <w:sectPr w:rsidR="009E25DE" w:rsidRPr="002B67C1" w:rsidSect="00ED74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56496E"/>
    <w:multiLevelType w:val="hybridMultilevel"/>
    <w:tmpl w:val="94E0D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40A15"/>
    <w:multiLevelType w:val="hybridMultilevel"/>
    <w:tmpl w:val="F75C41C4"/>
    <w:lvl w:ilvl="0" w:tplc="54DCFF2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1BE55E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1D6B8F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9BEA45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A5640D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82A1B9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34E571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3525C0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E4223D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IxNTe0MLS0NDdW0lEKTi0uzszPAykwrAUAe9AKlSwAAAA="/>
  </w:docVars>
  <w:rsids>
    <w:rsidRoot w:val="000A5861"/>
    <w:rsid w:val="00032A22"/>
    <w:rsid w:val="00053986"/>
    <w:rsid w:val="00056C72"/>
    <w:rsid w:val="00071CE2"/>
    <w:rsid w:val="00081A5B"/>
    <w:rsid w:val="0009273D"/>
    <w:rsid w:val="000A5861"/>
    <w:rsid w:val="00172A38"/>
    <w:rsid w:val="001A1800"/>
    <w:rsid w:val="002B67C1"/>
    <w:rsid w:val="002F2060"/>
    <w:rsid w:val="003018A4"/>
    <w:rsid w:val="00342258"/>
    <w:rsid w:val="003C22F3"/>
    <w:rsid w:val="004131E4"/>
    <w:rsid w:val="0041375A"/>
    <w:rsid w:val="004B4463"/>
    <w:rsid w:val="00573D42"/>
    <w:rsid w:val="005900D5"/>
    <w:rsid w:val="0059477E"/>
    <w:rsid w:val="006C505B"/>
    <w:rsid w:val="006F538D"/>
    <w:rsid w:val="007F6BFB"/>
    <w:rsid w:val="009E25DE"/>
    <w:rsid w:val="00A46081"/>
    <w:rsid w:val="00AE0CD4"/>
    <w:rsid w:val="00B2334F"/>
    <w:rsid w:val="00C341B7"/>
    <w:rsid w:val="00D50ACF"/>
    <w:rsid w:val="00D53704"/>
    <w:rsid w:val="00D77AC1"/>
    <w:rsid w:val="00DD0BC6"/>
    <w:rsid w:val="00DE64DB"/>
    <w:rsid w:val="00E513B0"/>
    <w:rsid w:val="00E9115D"/>
    <w:rsid w:val="00EA6A05"/>
    <w:rsid w:val="00EA78F1"/>
    <w:rsid w:val="00EC6A86"/>
    <w:rsid w:val="00ED74F0"/>
    <w:rsid w:val="00F9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025D"/>
  <w15:docId w15:val="{06A71CDC-24A8-4BDA-8702-4F332AE73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4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7C1"/>
    <w:pPr>
      <w:ind w:left="720"/>
      <w:contextualSpacing/>
    </w:pPr>
  </w:style>
  <w:style w:type="table" w:styleId="TableGrid">
    <w:name w:val="Table Grid"/>
    <w:basedOn w:val="TableNormal"/>
    <w:uiPriority w:val="59"/>
    <w:rsid w:val="00A46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2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944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3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1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83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31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07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4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7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0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3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Tedder</cp:lastModifiedBy>
  <cp:revision>30</cp:revision>
  <dcterms:created xsi:type="dcterms:W3CDTF">2018-04-18T09:07:00Z</dcterms:created>
  <dcterms:modified xsi:type="dcterms:W3CDTF">2019-03-11T16:55:00Z</dcterms:modified>
</cp:coreProperties>
</file>